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1188"/>
        <w:gridCol w:w="4320"/>
        <w:gridCol w:w="90"/>
        <w:gridCol w:w="1170"/>
        <w:gridCol w:w="825"/>
        <w:gridCol w:w="6375"/>
      </w:tblGrid>
      <w:tr w:rsidR="00921F5E" w:rsidRPr="00A32119" w14:paraId="6D4A986C" w14:textId="77777777" w:rsidTr="00921F5E">
        <w:tc>
          <w:tcPr>
            <w:tcW w:w="13968" w:type="dxa"/>
            <w:gridSpan w:val="6"/>
            <w:shd w:val="clear" w:color="auto" w:fill="B2A1C7" w:themeFill="accent4" w:themeFillTint="99"/>
          </w:tcPr>
          <w:p w14:paraId="68E67CB2" w14:textId="7C9BA661" w:rsidR="00F33CDF" w:rsidRPr="00A32119" w:rsidRDefault="00F33CDF" w:rsidP="003518A8">
            <w:pPr>
              <w:jc w:val="center"/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 xml:space="preserve">MPA </w:t>
            </w:r>
            <w:r w:rsidR="00BF4405">
              <w:rPr>
                <w:rFonts w:asciiTheme="majorHAnsi" w:hAnsiTheme="majorHAnsi"/>
              </w:rPr>
              <w:t xml:space="preserve">with Graduate Certificate in </w:t>
            </w:r>
            <w:r w:rsidR="004A60AA">
              <w:rPr>
                <w:rFonts w:asciiTheme="majorHAnsi" w:hAnsiTheme="majorHAnsi"/>
              </w:rPr>
              <w:t>Sport</w:t>
            </w:r>
            <w:r w:rsidR="00BF4405">
              <w:rPr>
                <w:rFonts w:asciiTheme="majorHAnsi" w:hAnsiTheme="majorHAnsi"/>
              </w:rPr>
              <w:t xml:space="preserve"> Management</w:t>
            </w:r>
            <w:r w:rsidR="004A60AA">
              <w:rPr>
                <w:rFonts w:asciiTheme="majorHAnsi" w:hAnsiTheme="majorHAnsi"/>
              </w:rPr>
              <w:t xml:space="preserve"> &amp; Athletics</w:t>
            </w:r>
          </w:p>
        </w:tc>
      </w:tr>
      <w:tr w:rsidR="00921F5E" w:rsidRPr="00A32119" w14:paraId="0E847E9A" w14:textId="77777777" w:rsidTr="00921F5E">
        <w:tc>
          <w:tcPr>
            <w:tcW w:w="13968" w:type="dxa"/>
            <w:gridSpan w:val="6"/>
          </w:tcPr>
          <w:p w14:paraId="61C64651" w14:textId="449B7845" w:rsidR="00F33CDF" w:rsidRPr="00921F5E" w:rsidRDefault="00D1232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he Master of Public Administration with a Graduate Cer</w:t>
            </w:r>
            <w:r w:rsidR="00E97542">
              <w:rPr>
                <w:rFonts w:asciiTheme="majorHAnsi" w:hAnsiTheme="majorHAnsi"/>
                <w:sz w:val="22"/>
                <w:szCs w:val="22"/>
              </w:rPr>
              <w:t>tificate in Sport Management &amp;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A</w:t>
            </w:r>
            <w:r w:rsidR="00EE3B72" w:rsidRPr="00EE3B72">
              <w:rPr>
                <w:rFonts w:asciiTheme="majorHAnsi" w:hAnsiTheme="majorHAnsi"/>
                <w:sz w:val="22"/>
                <w:szCs w:val="22"/>
              </w:rPr>
              <w:t xml:space="preserve">thletics is a professional degree that focuses on the comprehensive career preparation of practicing athletic and sport managers. 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It is designed for individuals aspiring to leadership and management roles in the complex world of interscholastic, intercollegiate, recreational, and professional sports, as well as corporate fitness. This program is </w:t>
            </w:r>
            <w:r w:rsidR="003847C3">
              <w:rPr>
                <w:rFonts w:asciiTheme="majorHAnsi" w:hAnsiTheme="majorHAnsi"/>
                <w:sz w:val="22"/>
                <w:szCs w:val="22"/>
              </w:rPr>
              <w:t>collaboration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with the College of Health Sciences Kinesiology Department.</w:t>
            </w:r>
            <w:r w:rsidR="00AD5DD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AD5DDE" w:rsidRPr="00AD5DDE">
              <w:rPr>
                <w:rFonts w:asciiTheme="majorHAnsi" w:hAnsiTheme="majorHAnsi"/>
                <w:sz w:val="22"/>
                <w:szCs w:val="22"/>
              </w:rPr>
              <w:t>To successfully complete the MPA, all students must maintain a cumulative GPA of 3.0 and earn a minimum grade of B- in all core courses.</w:t>
            </w:r>
          </w:p>
        </w:tc>
      </w:tr>
      <w:tr w:rsidR="00921F5E" w:rsidRPr="00A32119" w14:paraId="300660A3" w14:textId="77777777" w:rsidTr="00921F5E">
        <w:tc>
          <w:tcPr>
            <w:tcW w:w="5508" w:type="dxa"/>
            <w:gridSpan w:val="2"/>
            <w:shd w:val="clear" w:color="auto" w:fill="B2A1C7" w:themeFill="accent4" w:themeFillTint="99"/>
          </w:tcPr>
          <w:p w14:paraId="0BF98003" w14:textId="73F97827" w:rsidR="00921F5E" w:rsidRPr="00A32119" w:rsidRDefault="00D34BE5" w:rsidP="00FE273E">
            <w:pPr>
              <w:rPr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t xml:space="preserve">Administration </w:t>
            </w:r>
            <w:r w:rsidR="00FE273E">
              <w:rPr>
                <w:rFonts w:asciiTheme="majorHAnsi" w:hAnsiTheme="majorHAnsi"/>
                <w:b/>
                <w:i/>
              </w:rPr>
              <w:t>Core (</w:t>
            </w:r>
            <w:r w:rsidR="00D151D0">
              <w:rPr>
                <w:rFonts w:asciiTheme="majorHAnsi" w:hAnsiTheme="majorHAnsi"/>
                <w:b/>
                <w:i/>
              </w:rPr>
              <w:t>21</w:t>
            </w:r>
            <w:r w:rsidR="00FE273E">
              <w:rPr>
                <w:rFonts w:asciiTheme="majorHAnsi" w:hAnsiTheme="majorHAnsi"/>
                <w:b/>
                <w:i/>
              </w:rPr>
              <w:t xml:space="preserve"> </w:t>
            </w:r>
            <w:r w:rsidR="00921F5E" w:rsidRPr="00A32119">
              <w:rPr>
                <w:rFonts w:asciiTheme="majorHAnsi" w:hAnsiTheme="majorHAnsi"/>
                <w:b/>
                <w:i/>
              </w:rPr>
              <w:t>credits)</w:t>
            </w:r>
          </w:p>
        </w:tc>
        <w:tc>
          <w:tcPr>
            <w:tcW w:w="1260" w:type="dxa"/>
            <w:gridSpan w:val="2"/>
            <w:shd w:val="clear" w:color="auto" w:fill="B2A1C7" w:themeFill="accent4" w:themeFillTint="99"/>
          </w:tcPr>
          <w:p w14:paraId="7DB0B10D" w14:textId="77777777" w:rsidR="00921F5E" w:rsidRPr="00A32119" w:rsidRDefault="00921F5E" w:rsidP="00A32119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A32119">
              <w:rPr>
                <w:rFonts w:asciiTheme="majorHAnsi" w:hAnsiTheme="majorHAnsi"/>
                <w:b/>
                <w:i/>
              </w:rPr>
              <w:t>Term</w:t>
            </w:r>
          </w:p>
        </w:tc>
        <w:tc>
          <w:tcPr>
            <w:tcW w:w="825" w:type="dxa"/>
            <w:shd w:val="clear" w:color="auto" w:fill="B2A1C7" w:themeFill="accent4" w:themeFillTint="99"/>
          </w:tcPr>
          <w:p w14:paraId="7E85483D" w14:textId="77777777" w:rsidR="00921F5E" w:rsidRPr="00A32119" w:rsidRDefault="00921F5E" w:rsidP="00A32119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A32119">
              <w:rPr>
                <w:rFonts w:asciiTheme="majorHAnsi" w:hAnsiTheme="majorHAnsi"/>
                <w:b/>
                <w:i/>
              </w:rPr>
              <w:t>Grade</w:t>
            </w:r>
          </w:p>
        </w:tc>
        <w:tc>
          <w:tcPr>
            <w:tcW w:w="6375" w:type="dxa"/>
            <w:shd w:val="clear" w:color="auto" w:fill="B2A1C7" w:themeFill="accent4" w:themeFillTint="99"/>
          </w:tcPr>
          <w:p w14:paraId="5A314A90" w14:textId="77777777" w:rsidR="00921F5E" w:rsidRPr="00A32119" w:rsidRDefault="00921F5E" w:rsidP="00A32119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A32119">
              <w:rPr>
                <w:rFonts w:asciiTheme="majorHAnsi" w:hAnsiTheme="majorHAnsi"/>
                <w:b/>
                <w:i/>
              </w:rPr>
              <w:t>Notes</w:t>
            </w:r>
          </w:p>
        </w:tc>
      </w:tr>
      <w:tr w:rsidR="00921F5E" w:rsidRPr="00A32119" w14:paraId="08924672" w14:textId="77777777" w:rsidTr="00921F5E">
        <w:tc>
          <w:tcPr>
            <w:tcW w:w="13968" w:type="dxa"/>
            <w:gridSpan w:val="6"/>
            <w:shd w:val="clear" w:color="auto" w:fill="CCC0D9" w:themeFill="accent4" w:themeFillTint="66"/>
          </w:tcPr>
          <w:p w14:paraId="7FB61D62" w14:textId="490EDF7C" w:rsidR="00F33CDF" w:rsidRPr="00A32119" w:rsidRDefault="00F33CDF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  <w:i/>
                <w:sz w:val="20"/>
                <w:szCs w:val="20"/>
              </w:rPr>
              <w:t>Required of all MPA students.</w:t>
            </w:r>
            <w:r w:rsidR="00AD5DDE">
              <w:rPr>
                <w:rFonts w:asciiTheme="majorHAnsi" w:hAnsiTheme="majorHAnsi"/>
                <w:i/>
                <w:sz w:val="20"/>
                <w:szCs w:val="20"/>
              </w:rPr>
              <w:t xml:space="preserve"> Must earn a minimum grade of B-.</w:t>
            </w:r>
          </w:p>
        </w:tc>
      </w:tr>
      <w:tr w:rsidR="00921F5E" w:rsidRPr="00A32119" w14:paraId="44749332" w14:textId="77777777" w:rsidTr="005E4D90">
        <w:tc>
          <w:tcPr>
            <w:tcW w:w="1188" w:type="dxa"/>
          </w:tcPr>
          <w:p w14:paraId="6EA5310B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PA 500</w:t>
            </w:r>
          </w:p>
        </w:tc>
        <w:tc>
          <w:tcPr>
            <w:tcW w:w="4320" w:type="dxa"/>
          </w:tcPr>
          <w:p w14:paraId="52576496" w14:textId="77777777" w:rsidR="00921F5E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Foundations of Public Service</w:t>
            </w:r>
          </w:p>
        </w:tc>
        <w:tc>
          <w:tcPr>
            <w:tcW w:w="1260" w:type="dxa"/>
            <w:gridSpan w:val="2"/>
          </w:tcPr>
          <w:p w14:paraId="7DBAB66A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7EF4FE3C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17CA3C36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353A418F" w14:textId="77777777" w:rsidTr="005E4D90">
        <w:tc>
          <w:tcPr>
            <w:tcW w:w="1188" w:type="dxa"/>
          </w:tcPr>
          <w:p w14:paraId="473FCC1E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PA 501</w:t>
            </w:r>
          </w:p>
        </w:tc>
        <w:tc>
          <w:tcPr>
            <w:tcW w:w="4320" w:type="dxa"/>
          </w:tcPr>
          <w:p w14:paraId="75866466" w14:textId="0D49F0CC" w:rsidR="00F33CDF" w:rsidRPr="00A32119" w:rsidRDefault="00C2201F" w:rsidP="00A32119">
            <w:pPr>
              <w:ind w:right="-516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nalysis &amp; Decision Making I</w:t>
            </w:r>
          </w:p>
        </w:tc>
        <w:tc>
          <w:tcPr>
            <w:tcW w:w="1260" w:type="dxa"/>
            <w:gridSpan w:val="2"/>
          </w:tcPr>
          <w:p w14:paraId="3FC6A486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42A2921B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71CBDF16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037D0AED" w14:textId="77777777" w:rsidTr="005E4D90">
        <w:tc>
          <w:tcPr>
            <w:tcW w:w="1188" w:type="dxa"/>
          </w:tcPr>
          <w:p w14:paraId="16F1DA73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PA 502</w:t>
            </w:r>
          </w:p>
        </w:tc>
        <w:tc>
          <w:tcPr>
            <w:tcW w:w="4320" w:type="dxa"/>
          </w:tcPr>
          <w:p w14:paraId="57563CE7" w14:textId="6AD0710E" w:rsidR="00F33CDF" w:rsidRPr="00A32119" w:rsidRDefault="00C2201F" w:rsidP="00A3211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nalysis &amp; Decision Making II</w:t>
            </w:r>
          </w:p>
        </w:tc>
        <w:tc>
          <w:tcPr>
            <w:tcW w:w="1260" w:type="dxa"/>
            <w:gridSpan w:val="2"/>
          </w:tcPr>
          <w:p w14:paraId="226B3C91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06FF4791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0A6944B2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2DBB8D2C" w14:textId="77777777" w:rsidTr="005E4D90">
        <w:tc>
          <w:tcPr>
            <w:tcW w:w="1188" w:type="dxa"/>
          </w:tcPr>
          <w:p w14:paraId="6F18EAA8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PA 503</w:t>
            </w:r>
          </w:p>
        </w:tc>
        <w:tc>
          <w:tcPr>
            <w:tcW w:w="4320" w:type="dxa"/>
          </w:tcPr>
          <w:p w14:paraId="29EF1097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ublic Budgeting &amp; Finance</w:t>
            </w:r>
          </w:p>
        </w:tc>
        <w:tc>
          <w:tcPr>
            <w:tcW w:w="1260" w:type="dxa"/>
            <w:gridSpan w:val="2"/>
          </w:tcPr>
          <w:p w14:paraId="535C3783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13CA8172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5AD4B89F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2FE203F6" w14:textId="77777777" w:rsidTr="005E4D90">
        <w:tc>
          <w:tcPr>
            <w:tcW w:w="1188" w:type="dxa"/>
          </w:tcPr>
          <w:p w14:paraId="0F23898F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PA 504</w:t>
            </w:r>
          </w:p>
        </w:tc>
        <w:tc>
          <w:tcPr>
            <w:tcW w:w="4320" w:type="dxa"/>
          </w:tcPr>
          <w:p w14:paraId="6160EBBE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ublic Human Resource Management</w:t>
            </w:r>
          </w:p>
        </w:tc>
        <w:tc>
          <w:tcPr>
            <w:tcW w:w="1260" w:type="dxa"/>
            <w:gridSpan w:val="2"/>
          </w:tcPr>
          <w:p w14:paraId="5E40CC16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76E24FB1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63182220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5E25B422" w14:textId="77777777" w:rsidTr="005E4D90">
        <w:tc>
          <w:tcPr>
            <w:tcW w:w="1188" w:type="dxa"/>
          </w:tcPr>
          <w:p w14:paraId="0CBEC225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PA 505</w:t>
            </w:r>
          </w:p>
        </w:tc>
        <w:tc>
          <w:tcPr>
            <w:tcW w:w="4320" w:type="dxa"/>
          </w:tcPr>
          <w:p w14:paraId="0D2ACDC0" w14:textId="77777777" w:rsidR="00F33CDF" w:rsidRPr="00A32119" w:rsidRDefault="00F33CDF" w:rsidP="00A32119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ublic Sector Organization Theory</w:t>
            </w:r>
          </w:p>
        </w:tc>
        <w:tc>
          <w:tcPr>
            <w:tcW w:w="1260" w:type="dxa"/>
            <w:gridSpan w:val="2"/>
          </w:tcPr>
          <w:p w14:paraId="3E23FD17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05B139FE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7B0A888E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FC2C33" w:rsidRPr="00A32119" w14:paraId="5036EA37" w14:textId="77777777" w:rsidTr="005E4D90">
        <w:tc>
          <w:tcPr>
            <w:tcW w:w="1188" w:type="dxa"/>
          </w:tcPr>
          <w:p w14:paraId="77FC9C42" w14:textId="055671C9" w:rsidR="00FC2C33" w:rsidRPr="00A32119" w:rsidRDefault="00FC2C33" w:rsidP="00A3211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PA 506</w:t>
            </w:r>
          </w:p>
        </w:tc>
        <w:tc>
          <w:tcPr>
            <w:tcW w:w="4320" w:type="dxa"/>
          </w:tcPr>
          <w:p w14:paraId="31037701" w14:textId="6D6E7D94" w:rsidR="00FC2C33" w:rsidRPr="00A32119" w:rsidRDefault="00FC2C33" w:rsidP="00A3211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oundations in Nonprofit Administration</w:t>
            </w:r>
          </w:p>
        </w:tc>
        <w:tc>
          <w:tcPr>
            <w:tcW w:w="1260" w:type="dxa"/>
            <w:gridSpan w:val="2"/>
          </w:tcPr>
          <w:p w14:paraId="6CF931E9" w14:textId="77777777" w:rsidR="00FC2C33" w:rsidRPr="00A32119" w:rsidRDefault="00FC2C33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2EFC9B9A" w14:textId="77777777" w:rsidR="00FC2C33" w:rsidRPr="00A32119" w:rsidRDefault="00FC2C33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2BEA2269" w14:textId="77777777" w:rsidR="00FC2C33" w:rsidRPr="00A32119" w:rsidRDefault="00FC2C33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41ACE98D" w14:textId="77777777" w:rsidTr="00921F5E">
        <w:tc>
          <w:tcPr>
            <w:tcW w:w="13968" w:type="dxa"/>
            <w:gridSpan w:val="6"/>
            <w:shd w:val="clear" w:color="auto" w:fill="B2A1C7" w:themeFill="accent4" w:themeFillTint="99"/>
          </w:tcPr>
          <w:p w14:paraId="6FEBBC8A" w14:textId="6A4D5028" w:rsidR="00F33CDF" w:rsidRPr="00A32119" w:rsidRDefault="00BF4405" w:rsidP="003518A8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  <w:i/>
              </w:rPr>
              <w:t>Certificate</w:t>
            </w:r>
            <w:r w:rsidR="00EA3577">
              <w:rPr>
                <w:rFonts w:asciiTheme="majorHAnsi" w:hAnsiTheme="majorHAnsi"/>
                <w:b/>
                <w:i/>
              </w:rPr>
              <w:t xml:space="preserve"> in</w:t>
            </w:r>
            <w:r>
              <w:rPr>
                <w:rFonts w:asciiTheme="majorHAnsi" w:hAnsiTheme="majorHAnsi"/>
                <w:b/>
                <w:i/>
              </w:rPr>
              <w:t xml:space="preserve"> </w:t>
            </w:r>
            <w:r w:rsidR="003518A8">
              <w:rPr>
                <w:rFonts w:asciiTheme="majorHAnsi" w:hAnsiTheme="majorHAnsi"/>
                <w:b/>
                <w:i/>
              </w:rPr>
              <w:t>Sports</w:t>
            </w:r>
            <w:r>
              <w:rPr>
                <w:rFonts w:asciiTheme="majorHAnsi" w:hAnsiTheme="majorHAnsi"/>
                <w:b/>
                <w:i/>
              </w:rPr>
              <w:t xml:space="preserve"> Management</w:t>
            </w:r>
            <w:r w:rsidR="006D2934">
              <w:rPr>
                <w:rFonts w:asciiTheme="majorHAnsi" w:hAnsiTheme="majorHAnsi"/>
                <w:b/>
                <w:i/>
              </w:rPr>
              <w:t xml:space="preserve"> Requirements</w:t>
            </w:r>
            <w:r w:rsidR="003518A8">
              <w:rPr>
                <w:rFonts w:asciiTheme="majorHAnsi" w:hAnsiTheme="majorHAnsi"/>
                <w:b/>
                <w:i/>
              </w:rPr>
              <w:t xml:space="preserve"> (1</w:t>
            </w:r>
            <w:r w:rsidR="00D151D0">
              <w:rPr>
                <w:rFonts w:asciiTheme="majorHAnsi" w:hAnsiTheme="majorHAnsi"/>
                <w:b/>
                <w:i/>
              </w:rPr>
              <w:t>5</w:t>
            </w:r>
            <w:r w:rsidR="00F33CDF" w:rsidRPr="00A32119">
              <w:rPr>
                <w:rFonts w:asciiTheme="majorHAnsi" w:hAnsiTheme="majorHAnsi"/>
                <w:b/>
                <w:i/>
              </w:rPr>
              <w:t xml:space="preserve"> credits)</w:t>
            </w:r>
          </w:p>
        </w:tc>
      </w:tr>
      <w:tr w:rsidR="007F7F98" w:rsidRPr="00A32119" w14:paraId="69897241" w14:textId="77777777" w:rsidTr="007F7F98">
        <w:tc>
          <w:tcPr>
            <w:tcW w:w="13968" w:type="dxa"/>
            <w:gridSpan w:val="6"/>
            <w:shd w:val="clear" w:color="auto" w:fill="CCC0D9" w:themeFill="accent4" w:themeFillTint="66"/>
          </w:tcPr>
          <w:p w14:paraId="406E7BA0" w14:textId="24A3E28C" w:rsidR="007F7F98" w:rsidRPr="007F7F98" w:rsidRDefault="007F7F98" w:rsidP="007F7F98">
            <w:pPr>
              <w:rPr>
                <w:rFonts w:asciiTheme="majorHAnsi" w:hAnsiTheme="majorHAnsi"/>
                <w:i/>
                <w:sz w:val="20"/>
                <w:szCs w:val="20"/>
              </w:rPr>
            </w:pPr>
            <w:r w:rsidRPr="007F7F98">
              <w:rPr>
                <w:rFonts w:asciiTheme="majorHAnsi" w:hAnsiTheme="majorHAnsi"/>
                <w:i/>
                <w:sz w:val="20"/>
                <w:szCs w:val="20"/>
              </w:rPr>
              <w:t>Students are requir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>ed to seek advisement from the</w:t>
            </w:r>
            <w:r w:rsidRPr="007F7F98">
              <w:rPr>
                <w:rFonts w:asciiTheme="majorHAnsi" w:hAnsiTheme="majorHAnsi"/>
                <w:i/>
                <w:sz w:val="20"/>
                <w:szCs w:val="20"/>
              </w:rPr>
              <w:t xml:space="preserve"> Sports Management &amp; A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>thletics Graduate Coordinator</w:t>
            </w:r>
            <w:r w:rsidRPr="007F7F98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>regarding internship prerequisites and placements.</w:t>
            </w:r>
          </w:p>
        </w:tc>
      </w:tr>
      <w:tr w:rsidR="00921F5E" w:rsidRPr="00A32119" w14:paraId="1AB95EB9" w14:textId="77777777" w:rsidTr="005E4D90">
        <w:tc>
          <w:tcPr>
            <w:tcW w:w="1188" w:type="dxa"/>
          </w:tcPr>
          <w:p w14:paraId="2A838BC1" w14:textId="64AB5ED2" w:rsidR="00F33CDF" w:rsidRPr="00A32119" w:rsidRDefault="003518A8" w:rsidP="00A3211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IN 513</w:t>
            </w:r>
          </w:p>
        </w:tc>
        <w:tc>
          <w:tcPr>
            <w:tcW w:w="4320" w:type="dxa"/>
          </w:tcPr>
          <w:p w14:paraId="13952676" w14:textId="20C6DFC7" w:rsidR="00F33CDF" w:rsidRPr="00A32119" w:rsidRDefault="003518A8" w:rsidP="00F11E98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Theories &amp; Principles of Sports </w:t>
            </w:r>
            <w:proofErr w:type="spellStart"/>
            <w:r>
              <w:rPr>
                <w:rFonts w:asciiTheme="majorHAnsi" w:hAnsiTheme="majorHAnsi"/>
              </w:rPr>
              <w:t>Mgmt</w:t>
            </w:r>
            <w:proofErr w:type="spellEnd"/>
          </w:p>
        </w:tc>
        <w:tc>
          <w:tcPr>
            <w:tcW w:w="1260" w:type="dxa"/>
            <w:gridSpan w:val="2"/>
          </w:tcPr>
          <w:p w14:paraId="5BF12AF2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4E097AF4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5CBEB1D7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0DD4174F" w14:textId="77777777" w:rsidTr="005E4D90">
        <w:tc>
          <w:tcPr>
            <w:tcW w:w="1188" w:type="dxa"/>
          </w:tcPr>
          <w:p w14:paraId="54739BF9" w14:textId="439A2A00" w:rsidR="00F33CDF" w:rsidRPr="00A32119" w:rsidRDefault="003518A8" w:rsidP="00A3211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IN 514</w:t>
            </w:r>
          </w:p>
        </w:tc>
        <w:tc>
          <w:tcPr>
            <w:tcW w:w="4320" w:type="dxa"/>
          </w:tcPr>
          <w:p w14:paraId="72338535" w14:textId="3CA396E4" w:rsidR="00F33CDF" w:rsidRPr="00A32119" w:rsidRDefault="003518A8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roblems &amp; Issues in Sports </w:t>
            </w:r>
            <w:proofErr w:type="spellStart"/>
            <w:r>
              <w:rPr>
                <w:rFonts w:asciiTheme="majorHAnsi" w:hAnsiTheme="majorHAnsi"/>
              </w:rPr>
              <w:t>Mgmt</w:t>
            </w:r>
            <w:proofErr w:type="spellEnd"/>
          </w:p>
        </w:tc>
        <w:tc>
          <w:tcPr>
            <w:tcW w:w="1260" w:type="dxa"/>
            <w:gridSpan w:val="2"/>
          </w:tcPr>
          <w:p w14:paraId="3D8A35B8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7A3BAA3C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5DFEAA32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5A445CC8" w14:textId="77777777" w:rsidTr="005E4D90">
        <w:tc>
          <w:tcPr>
            <w:tcW w:w="1188" w:type="dxa"/>
          </w:tcPr>
          <w:p w14:paraId="1C8EEEB1" w14:textId="1099AA1C" w:rsidR="00F33CDF" w:rsidRPr="00A32119" w:rsidRDefault="003518A8" w:rsidP="00A3211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IN 553</w:t>
            </w:r>
          </w:p>
        </w:tc>
        <w:tc>
          <w:tcPr>
            <w:tcW w:w="4320" w:type="dxa"/>
          </w:tcPr>
          <w:p w14:paraId="3267D099" w14:textId="3EF98EB6" w:rsidR="00F33CDF" w:rsidRPr="00A32119" w:rsidRDefault="003518A8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acility, Event &amp; Risk </w:t>
            </w:r>
            <w:proofErr w:type="spellStart"/>
            <w:r>
              <w:rPr>
                <w:rFonts w:asciiTheme="majorHAnsi" w:hAnsiTheme="majorHAnsi"/>
              </w:rPr>
              <w:t>Mgmt</w:t>
            </w:r>
            <w:proofErr w:type="spellEnd"/>
            <w:r>
              <w:rPr>
                <w:rFonts w:asciiTheme="majorHAnsi" w:hAnsiTheme="majorHAnsi"/>
              </w:rPr>
              <w:t xml:space="preserve"> in Sport</w:t>
            </w:r>
          </w:p>
        </w:tc>
        <w:tc>
          <w:tcPr>
            <w:tcW w:w="1260" w:type="dxa"/>
            <w:gridSpan w:val="2"/>
          </w:tcPr>
          <w:p w14:paraId="53BA3E52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2AF5A73B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2D1D5B4D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921F5E" w:rsidRPr="00A32119" w14:paraId="26069127" w14:textId="77777777" w:rsidTr="005E4D90">
        <w:tc>
          <w:tcPr>
            <w:tcW w:w="1188" w:type="dxa"/>
          </w:tcPr>
          <w:p w14:paraId="0BA84D42" w14:textId="45A2C3A1" w:rsidR="00F33CDF" w:rsidRPr="00A32119" w:rsidRDefault="003518A8" w:rsidP="00A3211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IN 554</w:t>
            </w:r>
          </w:p>
        </w:tc>
        <w:tc>
          <w:tcPr>
            <w:tcW w:w="4320" w:type="dxa"/>
          </w:tcPr>
          <w:p w14:paraId="52A8A655" w14:textId="0E89F094" w:rsidR="00F33CDF" w:rsidRPr="00A32119" w:rsidRDefault="003518A8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Gender Equity &amp; Sport Law</w:t>
            </w:r>
          </w:p>
        </w:tc>
        <w:tc>
          <w:tcPr>
            <w:tcW w:w="1260" w:type="dxa"/>
            <w:gridSpan w:val="2"/>
          </w:tcPr>
          <w:p w14:paraId="2B01DE0D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01B06408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66FA2912" w14:textId="77777777" w:rsidR="00F33CDF" w:rsidRPr="00A32119" w:rsidRDefault="00F33CDF">
            <w:pPr>
              <w:rPr>
                <w:rFonts w:asciiTheme="majorHAnsi" w:hAnsiTheme="majorHAnsi"/>
              </w:rPr>
            </w:pPr>
          </w:p>
        </w:tc>
      </w:tr>
      <w:tr w:rsidR="003518A8" w:rsidRPr="00A32119" w14:paraId="10B8A957" w14:textId="77777777" w:rsidTr="005E4D90">
        <w:tc>
          <w:tcPr>
            <w:tcW w:w="1188" w:type="dxa"/>
          </w:tcPr>
          <w:p w14:paraId="2427A7D6" w14:textId="27B272D6" w:rsidR="003518A8" w:rsidRDefault="003518A8" w:rsidP="00A3211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KIN 611</w:t>
            </w:r>
          </w:p>
        </w:tc>
        <w:tc>
          <w:tcPr>
            <w:tcW w:w="4320" w:type="dxa"/>
          </w:tcPr>
          <w:p w14:paraId="205E7098" w14:textId="2A2CBC1E" w:rsidR="003518A8" w:rsidRDefault="003518A8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rn Study I</w:t>
            </w:r>
            <w:r w:rsidR="00FC2C33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1260" w:type="dxa"/>
            <w:gridSpan w:val="2"/>
          </w:tcPr>
          <w:p w14:paraId="6212455E" w14:textId="77777777" w:rsidR="003518A8" w:rsidRPr="00A32119" w:rsidRDefault="003518A8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71FC124B" w14:textId="77777777" w:rsidR="003518A8" w:rsidRPr="00A32119" w:rsidRDefault="003518A8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6E56BDB5" w14:textId="77777777" w:rsidR="003518A8" w:rsidRPr="00A32119" w:rsidRDefault="003518A8">
            <w:pPr>
              <w:rPr>
                <w:rFonts w:asciiTheme="majorHAnsi" w:hAnsiTheme="majorHAnsi"/>
              </w:rPr>
            </w:pPr>
          </w:p>
        </w:tc>
      </w:tr>
      <w:tr w:rsidR="007F7F98" w:rsidRPr="00A32119" w14:paraId="03E23DCD" w14:textId="77777777" w:rsidTr="00921F5E">
        <w:tc>
          <w:tcPr>
            <w:tcW w:w="13968" w:type="dxa"/>
            <w:gridSpan w:val="6"/>
            <w:shd w:val="clear" w:color="auto" w:fill="B2A1C7" w:themeFill="accent4" w:themeFillTint="99"/>
          </w:tcPr>
          <w:p w14:paraId="54D82A79" w14:textId="77777777" w:rsidR="007F7F98" w:rsidRPr="00A32119" w:rsidRDefault="007F7F98" w:rsidP="00A32119">
            <w:pPr>
              <w:rPr>
                <w:rFonts w:asciiTheme="majorHAnsi" w:hAnsiTheme="majorHAnsi"/>
                <w:b/>
                <w:i/>
              </w:rPr>
            </w:pPr>
            <w:r w:rsidRPr="00A32119">
              <w:rPr>
                <w:rFonts w:asciiTheme="majorHAnsi" w:hAnsiTheme="majorHAnsi"/>
                <w:b/>
                <w:i/>
              </w:rPr>
              <w:t>Capstone Seminar (3 credits)</w:t>
            </w:r>
          </w:p>
        </w:tc>
      </w:tr>
      <w:tr w:rsidR="007F7F98" w:rsidRPr="00A32119" w14:paraId="014AAE0D" w14:textId="77777777" w:rsidTr="000264E2">
        <w:tc>
          <w:tcPr>
            <w:tcW w:w="13968" w:type="dxa"/>
            <w:gridSpan w:val="6"/>
            <w:shd w:val="clear" w:color="auto" w:fill="CCC0D9" w:themeFill="accent4" w:themeFillTint="66"/>
          </w:tcPr>
          <w:p w14:paraId="19698CC9" w14:textId="11398F9C" w:rsidR="007F7F98" w:rsidRPr="00A32119" w:rsidRDefault="007F7F98" w:rsidP="00A32119">
            <w:pPr>
              <w:rPr>
                <w:rFonts w:asciiTheme="majorHAnsi" w:hAnsiTheme="majorHAnsi"/>
                <w:i/>
                <w:sz w:val="20"/>
                <w:szCs w:val="20"/>
              </w:rPr>
            </w:pPr>
          </w:p>
        </w:tc>
      </w:tr>
      <w:tr w:rsidR="007F7F98" w:rsidRPr="00A32119" w14:paraId="2DA748C8" w14:textId="77777777" w:rsidTr="005E4D90">
        <w:tc>
          <w:tcPr>
            <w:tcW w:w="1188" w:type="dxa"/>
          </w:tcPr>
          <w:p w14:paraId="2903D096" w14:textId="77777777" w:rsidR="007F7F98" w:rsidRPr="00A32119" w:rsidRDefault="007F7F98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</w:rPr>
              <w:t>PPA 600</w:t>
            </w:r>
          </w:p>
        </w:tc>
        <w:tc>
          <w:tcPr>
            <w:tcW w:w="4410" w:type="dxa"/>
            <w:gridSpan w:val="2"/>
          </w:tcPr>
          <w:p w14:paraId="1265D640" w14:textId="4B3E93EA" w:rsidR="007F7F98" w:rsidRPr="00A32119" w:rsidRDefault="007F7F98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apstone Seminar in Public Administration</w:t>
            </w:r>
          </w:p>
        </w:tc>
        <w:tc>
          <w:tcPr>
            <w:tcW w:w="1170" w:type="dxa"/>
          </w:tcPr>
          <w:p w14:paraId="67D9065D" w14:textId="77777777" w:rsidR="007F7F98" w:rsidRPr="00A32119" w:rsidRDefault="007F7F98">
            <w:pPr>
              <w:rPr>
                <w:rFonts w:asciiTheme="majorHAnsi" w:hAnsiTheme="majorHAnsi"/>
              </w:rPr>
            </w:pPr>
          </w:p>
        </w:tc>
        <w:tc>
          <w:tcPr>
            <w:tcW w:w="825" w:type="dxa"/>
          </w:tcPr>
          <w:p w14:paraId="0BD60D52" w14:textId="77777777" w:rsidR="007F7F98" w:rsidRPr="00A32119" w:rsidRDefault="007F7F98">
            <w:pPr>
              <w:rPr>
                <w:rFonts w:asciiTheme="majorHAnsi" w:hAnsiTheme="majorHAnsi"/>
              </w:rPr>
            </w:pPr>
          </w:p>
        </w:tc>
        <w:tc>
          <w:tcPr>
            <w:tcW w:w="6375" w:type="dxa"/>
          </w:tcPr>
          <w:p w14:paraId="2DC9B165" w14:textId="77777777" w:rsidR="007F7F98" w:rsidRPr="00A32119" w:rsidRDefault="007F7F98">
            <w:pPr>
              <w:rPr>
                <w:rFonts w:asciiTheme="majorHAnsi" w:hAnsiTheme="majorHAnsi"/>
              </w:rPr>
            </w:pPr>
          </w:p>
        </w:tc>
      </w:tr>
      <w:tr w:rsidR="007F7F98" w:rsidRPr="00A32119" w14:paraId="71C3BE13" w14:textId="77777777" w:rsidTr="00E722A6">
        <w:tc>
          <w:tcPr>
            <w:tcW w:w="13968" w:type="dxa"/>
            <w:gridSpan w:val="6"/>
            <w:tcBorders>
              <w:bottom w:val="single" w:sz="4" w:space="0" w:color="auto"/>
            </w:tcBorders>
            <w:shd w:val="clear" w:color="auto" w:fill="B2A1C7" w:themeFill="accent4" w:themeFillTint="99"/>
          </w:tcPr>
          <w:p w14:paraId="76032588" w14:textId="19580C4D" w:rsidR="007F7F98" w:rsidRPr="00E722A6" w:rsidRDefault="00D151D0" w:rsidP="00E722A6">
            <w:pPr>
              <w:jc w:val="right"/>
              <w:rPr>
                <w:rFonts w:asciiTheme="majorHAnsi" w:hAnsiTheme="majorHAnsi"/>
                <w:b/>
                <w:bCs/>
                <w:i/>
                <w:iCs/>
                <w:caps/>
              </w:rPr>
            </w:pPr>
            <w:r>
              <w:rPr>
                <w:rFonts w:asciiTheme="majorHAnsi" w:hAnsiTheme="majorHAnsi"/>
                <w:b/>
                <w:bCs/>
                <w:i/>
                <w:iCs/>
                <w:caps/>
              </w:rPr>
              <w:t>39</w:t>
            </w:r>
            <w:r w:rsidR="007F7F98" w:rsidRPr="00E722A6">
              <w:rPr>
                <w:rFonts w:asciiTheme="majorHAnsi" w:hAnsiTheme="majorHAnsi"/>
                <w:b/>
                <w:bCs/>
                <w:i/>
                <w:iCs/>
                <w:caps/>
              </w:rPr>
              <w:t xml:space="preserve"> Total Credits</w:t>
            </w:r>
          </w:p>
        </w:tc>
      </w:tr>
      <w:tr w:rsidR="007F7F98" w:rsidRPr="00A32119" w14:paraId="6113E5EE" w14:textId="77777777" w:rsidTr="00921F5E">
        <w:tc>
          <w:tcPr>
            <w:tcW w:w="13968" w:type="dxa"/>
            <w:gridSpan w:val="6"/>
            <w:tcBorders>
              <w:left w:val="nil"/>
              <w:right w:val="nil"/>
            </w:tcBorders>
          </w:tcPr>
          <w:p w14:paraId="74AE62DE" w14:textId="77777777" w:rsidR="007F7F98" w:rsidRPr="00A32119" w:rsidRDefault="007F7F98">
            <w:pPr>
              <w:rPr>
                <w:rFonts w:asciiTheme="majorHAnsi" w:hAnsiTheme="majorHAnsi"/>
              </w:rPr>
            </w:pPr>
          </w:p>
        </w:tc>
      </w:tr>
      <w:tr w:rsidR="007F7F98" w:rsidRPr="00A32119" w14:paraId="5627B5F7" w14:textId="77777777" w:rsidTr="00921F5E">
        <w:tc>
          <w:tcPr>
            <w:tcW w:w="6768" w:type="dxa"/>
            <w:gridSpan w:val="4"/>
          </w:tcPr>
          <w:p w14:paraId="5368C6AF" w14:textId="78A030AA" w:rsidR="007F7F98" w:rsidRPr="00A32119" w:rsidRDefault="007F7F98" w:rsidP="00A32119">
            <w:pPr>
              <w:rPr>
                <w:rFonts w:asciiTheme="majorHAnsi" w:hAnsiTheme="majorHAnsi"/>
                <w:b/>
                <w:smallCaps/>
              </w:rPr>
            </w:pPr>
            <w:r>
              <w:rPr>
                <w:rFonts w:asciiTheme="majorHAnsi" w:hAnsiTheme="majorHAnsi"/>
                <w:b/>
                <w:smallCaps/>
              </w:rPr>
              <w:t xml:space="preserve">MPA </w:t>
            </w:r>
            <w:r w:rsidRPr="00A32119">
              <w:rPr>
                <w:rFonts w:asciiTheme="majorHAnsi" w:hAnsiTheme="majorHAnsi"/>
                <w:b/>
                <w:smallCaps/>
              </w:rPr>
              <w:t>Advisor:</w:t>
            </w:r>
          </w:p>
        </w:tc>
        <w:tc>
          <w:tcPr>
            <w:tcW w:w="7200" w:type="dxa"/>
            <w:gridSpan w:val="2"/>
          </w:tcPr>
          <w:p w14:paraId="759AFEA3" w14:textId="77777777" w:rsidR="007F7F98" w:rsidRPr="00A32119" w:rsidRDefault="007F7F98">
            <w:pPr>
              <w:rPr>
                <w:rFonts w:asciiTheme="majorHAnsi" w:hAnsiTheme="majorHAnsi"/>
              </w:rPr>
            </w:pPr>
            <w:r w:rsidRPr="00A32119">
              <w:rPr>
                <w:rFonts w:asciiTheme="majorHAnsi" w:hAnsiTheme="majorHAnsi"/>
                <w:b/>
                <w:smallCaps/>
              </w:rPr>
              <w:t>Expected Graduation Date:</w:t>
            </w:r>
          </w:p>
        </w:tc>
      </w:tr>
      <w:tr w:rsidR="00E97542" w:rsidRPr="00A32119" w14:paraId="58C0F618" w14:textId="77777777" w:rsidTr="00921F5E">
        <w:tc>
          <w:tcPr>
            <w:tcW w:w="6768" w:type="dxa"/>
            <w:gridSpan w:val="4"/>
          </w:tcPr>
          <w:p w14:paraId="4F093774" w14:textId="7DADD3B4" w:rsidR="00E97542" w:rsidRDefault="00E97542" w:rsidP="00A32119">
            <w:pPr>
              <w:rPr>
                <w:rFonts w:asciiTheme="majorHAnsi" w:hAnsiTheme="majorHAnsi"/>
                <w:b/>
                <w:smallCaps/>
              </w:rPr>
            </w:pPr>
            <w:r>
              <w:rPr>
                <w:rFonts w:asciiTheme="majorHAnsi" w:hAnsiTheme="majorHAnsi"/>
                <w:b/>
                <w:smallCaps/>
              </w:rPr>
              <w:t>KIN Advisor:</w:t>
            </w:r>
          </w:p>
        </w:tc>
        <w:tc>
          <w:tcPr>
            <w:tcW w:w="7200" w:type="dxa"/>
            <w:gridSpan w:val="2"/>
          </w:tcPr>
          <w:p w14:paraId="2FA1442B" w14:textId="77777777" w:rsidR="00E97542" w:rsidRPr="00A32119" w:rsidRDefault="00E97542">
            <w:pPr>
              <w:rPr>
                <w:rFonts w:asciiTheme="majorHAnsi" w:hAnsiTheme="majorHAnsi"/>
                <w:b/>
                <w:smallCaps/>
              </w:rPr>
            </w:pPr>
          </w:p>
        </w:tc>
      </w:tr>
    </w:tbl>
    <w:p w14:paraId="4C7C9D38" w14:textId="77777777" w:rsidR="007A171C" w:rsidRDefault="007A171C">
      <w:bookmarkStart w:id="0" w:name="_GoBack"/>
      <w:bookmarkEnd w:id="0"/>
    </w:p>
    <w:sectPr w:rsidR="007A171C" w:rsidSect="00A3211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EC54B" w14:textId="77777777" w:rsidR="007E1992" w:rsidRDefault="007E1992" w:rsidP="00921F5E">
      <w:r>
        <w:separator/>
      </w:r>
    </w:p>
  </w:endnote>
  <w:endnote w:type="continuationSeparator" w:id="0">
    <w:p w14:paraId="541669F2" w14:textId="77777777" w:rsidR="007E1992" w:rsidRDefault="007E1992" w:rsidP="00921F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DA16A" w14:textId="77777777" w:rsidR="00E12CE7" w:rsidRDefault="00E12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DE82B" w14:textId="167011E4" w:rsidR="00E12CE7" w:rsidRDefault="00E12CE7">
    <w:pPr>
      <w:pStyle w:val="Footer"/>
    </w:pPr>
    <w:r>
      <w:t>Updated 7.13.23</w:t>
    </w:r>
  </w:p>
  <w:p w14:paraId="150DEC6A" w14:textId="77777777" w:rsidR="00E12CE7" w:rsidRDefault="00E12C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5EFD9" w14:textId="77777777" w:rsidR="00E12CE7" w:rsidRDefault="00E12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911234" w14:textId="77777777" w:rsidR="007E1992" w:rsidRDefault="007E1992" w:rsidP="00921F5E">
      <w:r>
        <w:separator/>
      </w:r>
    </w:p>
  </w:footnote>
  <w:footnote w:type="continuationSeparator" w:id="0">
    <w:p w14:paraId="3A18314D" w14:textId="77777777" w:rsidR="007E1992" w:rsidRDefault="007E1992" w:rsidP="00921F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F4A3C" w14:textId="77777777" w:rsidR="00E12CE7" w:rsidRDefault="00E12C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3C8A6" w14:textId="489A870B" w:rsidR="00EE3B72" w:rsidRDefault="00EE3B72" w:rsidP="00921F5E">
    <w:pPr>
      <w:pStyle w:val="Header"/>
      <w:jc w:val="center"/>
      <w:rPr>
        <w:rFonts w:asciiTheme="majorHAnsi" w:hAnsiTheme="majorHAnsi"/>
        <w:b/>
        <w:bCs/>
        <w:smallCaps/>
      </w:rPr>
    </w:pPr>
    <w:r w:rsidRPr="00921F5E">
      <w:rPr>
        <w:rFonts w:asciiTheme="majorHAnsi" w:hAnsiTheme="majorHAnsi"/>
        <w:b/>
        <w:bCs/>
        <w:smallCaps/>
      </w:rPr>
      <w:t>M</w:t>
    </w:r>
    <w:r w:rsidR="00FE273E">
      <w:rPr>
        <w:rFonts w:asciiTheme="majorHAnsi" w:hAnsiTheme="majorHAnsi"/>
        <w:b/>
        <w:bCs/>
        <w:smallCaps/>
      </w:rPr>
      <w:t xml:space="preserve">aster of </w:t>
    </w:r>
    <w:r w:rsidRPr="00921F5E">
      <w:rPr>
        <w:rFonts w:asciiTheme="majorHAnsi" w:hAnsiTheme="majorHAnsi"/>
        <w:b/>
        <w:bCs/>
        <w:smallCaps/>
      </w:rPr>
      <w:t>P</w:t>
    </w:r>
    <w:r w:rsidR="00FE273E">
      <w:rPr>
        <w:rFonts w:asciiTheme="majorHAnsi" w:hAnsiTheme="majorHAnsi"/>
        <w:b/>
        <w:bCs/>
        <w:smallCaps/>
      </w:rPr>
      <w:t xml:space="preserve">ublic </w:t>
    </w:r>
    <w:r w:rsidRPr="00921F5E">
      <w:rPr>
        <w:rFonts w:asciiTheme="majorHAnsi" w:hAnsiTheme="majorHAnsi"/>
        <w:b/>
        <w:bCs/>
        <w:smallCaps/>
      </w:rPr>
      <w:t>A</w:t>
    </w:r>
    <w:r w:rsidR="00FE273E">
      <w:rPr>
        <w:rFonts w:asciiTheme="majorHAnsi" w:hAnsiTheme="majorHAnsi"/>
        <w:b/>
        <w:bCs/>
        <w:smallCaps/>
      </w:rPr>
      <w:t>dministration</w:t>
    </w:r>
    <w:r w:rsidRPr="00921F5E">
      <w:rPr>
        <w:rFonts w:asciiTheme="majorHAnsi" w:hAnsiTheme="majorHAnsi"/>
        <w:b/>
        <w:bCs/>
        <w:smallCaps/>
      </w:rPr>
      <w:t xml:space="preserve"> </w:t>
    </w:r>
    <w:r>
      <w:rPr>
        <w:rFonts w:asciiTheme="majorHAnsi" w:hAnsiTheme="majorHAnsi"/>
        <w:b/>
        <w:bCs/>
        <w:smallCaps/>
      </w:rPr>
      <w:t>wit</w:t>
    </w:r>
    <w:r w:rsidR="004A60AA">
      <w:rPr>
        <w:rFonts w:asciiTheme="majorHAnsi" w:hAnsiTheme="majorHAnsi"/>
        <w:b/>
        <w:bCs/>
        <w:smallCaps/>
      </w:rPr>
      <w:t>h Graduate Certificate in Sport</w:t>
    </w:r>
    <w:r>
      <w:rPr>
        <w:rFonts w:asciiTheme="majorHAnsi" w:hAnsiTheme="majorHAnsi"/>
        <w:b/>
        <w:bCs/>
        <w:smallCaps/>
      </w:rPr>
      <w:t xml:space="preserve"> Management</w:t>
    </w:r>
    <w:r w:rsidR="004A60AA">
      <w:rPr>
        <w:rFonts w:asciiTheme="majorHAnsi" w:hAnsiTheme="majorHAnsi"/>
        <w:b/>
        <w:bCs/>
        <w:smallCaps/>
      </w:rPr>
      <w:t xml:space="preserve"> &amp; Athletics</w:t>
    </w:r>
  </w:p>
  <w:p w14:paraId="00055569" w14:textId="77777777" w:rsidR="00EE3B72" w:rsidRPr="00921F5E" w:rsidRDefault="00EE3B72" w:rsidP="00921F5E">
    <w:pPr>
      <w:pStyle w:val="Header"/>
      <w:jc w:val="center"/>
      <w:rPr>
        <w:b/>
        <w:bCs/>
        <w:smallCap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C85D8" w14:textId="77777777" w:rsidR="00E12CE7" w:rsidRDefault="00E12C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MjI0NDEzNTC0sTMyUdpeDU4uLM/DyQAsNaALbx3mEsAAAA"/>
  </w:docVars>
  <w:rsids>
    <w:rsidRoot w:val="00F33CDF"/>
    <w:rsid w:val="000264E2"/>
    <w:rsid w:val="001E4930"/>
    <w:rsid w:val="002A65F1"/>
    <w:rsid w:val="002B0186"/>
    <w:rsid w:val="003518A8"/>
    <w:rsid w:val="003847C3"/>
    <w:rsid w:val="003D6F0C"/>
    <w:rsid w:val="004A60AA"/>
    <w:rsid w:val="004F5687"/>
    <w:rsid w:val="005E4D90"/>
    <w:rsid w:val="006D2934"/>
    <w:rsid w:val="00786038"/>
    <w:rsid w:val="007A171C"/>
    <w:rsid w:val="007E1992"/>
    <w:rsid w:val="007F7F98"/>
    <w:rsid w:val="00921F5E"/>
    <w:rsid w:val="0097120B"/>
    <w:rsid w:val="00A32119"/>
    <w:rsid w:val="00AD5DDE"/>
    <w:rsid w:val="00B07A57"/>
    <w:rsid w:val="00BC30F1"/>
    <w:rsid w:val="00BF4405"/>
    <w:rsid w:val="00C2201F"/>
    <w:rsid w:val="00C739AC"/>
    <w:rsid w:val="00CD5817"/>
    <w:rsid w:val="00D12329"/>
    <w:rsid w:val="00D151D0"/>
    <w:rsid w:val="00D34BE5"/>
    <w:rsid w:val="00E12CE7"/>
    <w:rsid w:val="00E25DB6"/>
    <w:rsid w:val="00E56FB7"/>
    <w:rsid w:val="00E722A6"/>
    <w:rsid w:val="00E97542"/>
    <w:rsid w:val="00EA3577"/>
    <w:rsid w:val="00EE3B72"/>
    <w:rsid w:val="00F11E98"/>
    <w:rsid w:val="00F33CDF"/>
    <w:rsid w:val="00F537B2"/>
    <w:rsid w:val="00FC2C33"/>
    <w:rsid w:val="00FE2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9B1540"/>
  <w14:defaultImageDpi w14:val="300"/>
  <w15:docId w15:val="{12B59904-4D9B-9B42-A913-4AF8EE916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C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urselistcomment">
    <w:name w:val="courselistcomment"/>
    <w:basedOn w:val="DefaultParagraphFont"/>
    <w:rsid w:val="00F33CDF"/>
  </w:style>
  <w:style w:type="paragraph" w:styleId="Header">
    <w:name w:val="header"/>
    <w:basedOn w:val="Normal"/>
    <w:link w:val="HeaderChar"/>
    <w:uiPriority w:val="99"/>
    <w:unhideWhenUsed/>
    <w:rsid w:val="00921F5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1F5E"/>
  </w:style>
  <w:style w:type="paragraph" w:styleId="Footer">
    <w:name w:val="footer"/>
    <w:basedOn w:val="Normal"/>
    <w:link w:val="FooterChar"/>
    <w:uiPriority w:val="99"/>
    <w:unhideWhenUsed/>
    <w:rsid w:val="00921F5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1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6</Words>
  <Characters>1460</Characters>
  <Application>Microsoft Office Word</Application>
  <DocSecurity>0</DocSecurity>
  <Lines>12</Lines>
  <Paragraphs>3</Paragraphs>
  <ScaleCrop>false</ScaleCrop>
  <Company>West Chester University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Turner</dc:creator>
  <cp:keywords/>
  <dc:description/>
  <cp:lastModifiedBy>Allen, Danah M</cp:lastModifiedBy>
  <cp:revision>3</cp:revision>
  <cp:lastPrinted>2017-09-11T18:37:00Z</cp:lastPrinted>
  <dcterms:created xsi:type="dcterms:W3CDTF">2023-07-13T14:38:00Z</dcterms:created>
  <dcterms:modified xsi:type="dcterms:W3CDTF">2023-07-1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8d5d2dc0f83b76549222d00196ace2d09491a5840de6e8fd85493dd2f8bf46</vt:lpwstr>
  </property>
</Properties>
</file>